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13E6B3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ED61ED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="00D67B5F">
        <w:rPr>
          <w:rFonts w:ascii="Muli" w:eastAsia="Muli" w:hAnsi="Muli" w:cs="Muli"/>
          <w:sz w:val="24"/>
          <w:szCs w:val="24"/>
        </w:rPr>
        <w:t xml:space="preserve">  </w:t>
      </w:r>
      <w:r w:rsidR="00ED61ED">
        <w:rPr>
          <w:rFonts w:ascii="Muli" w:eastAsia="Muli" w:hAnsi="Muli" w:cs="Muli"/>
          <w:sz w:val="24"/>
          <w:szCs w:val="24"/>
        </w:rPr>
        <w:t xml:space="preserve"> </w:t>
      </w:r>
      <w:r w:rsidR="00D67B5F">
        <w:rPr>
          <w:rFonts w:ascii="Muli" w:eastAsia="Muli" w:hAnsi="Muli" w:cs="Muli"/>
          <w:sz w:val="24"/>
          <w:szCs w:val="24"/>
        </w:rPr>
        <w:t>Java Script</w:t>
      </w:r>
      <w:r w:rsidR="00950FF9">
        <w:rPr>
          <w:rFonts w:ascii="Muli" w:eastAsia="Muli" w:hAnsi="Muli" w:cs="Muli"/>
          <w:sz w:val="24"/>
          <w:szCs w:val="24"/>
        </w:rPr>
        <w:t>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1089818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3B7BAE" w14:textId="77777777" w:rsidR="002C636E" w:rsidRDefault="002C636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DF93AC" w14:textId="5C850DC3" w:rsidR="00D67B5F" w:rsidRPr="00D67B5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</w:t>
      </w:r>
      <w:r w:rsidR="00D67B5F" w:rsidRPr="00D67B5F">
        <w:rPr>
          <w:rFonts w:ascii="Muli" w:eastAsia="Muli" w:hAnsi="Muli" w:cs="Muli"/>
          <w:sz w:val="24"/>
          <w:szCs w:val="24"/>
        </w:rPr>
        <w:t xml:space="preserve">  Both HTML and CSS</w:t>
      </w:r>
      <w:r w:rsidR="00950FF9">
        <w:rPr>
          <w:rFonts w:ascii="Muli" w:eastAsia="Muli" w:hAnsi="Muli" w:cs="Muli"/>
          <w:sz w:val="24"/>
          <w:szCs w:val="24"/>
        </w:rPr>
        <w:t>.</w:t>
      </w:r>
    </w:p>
    <w:p w14:paraId="700A22CF" w14:textId="77777777" w:rsidR="00D67B5F" w:rsidRDefault="00D67B5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33046EF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C20FE40" w14:textId="77777777" w:rsidR="002C636E" w:rsidRDefault="002C636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B39EFFE" w:rsidR="00173A24" w:rsidRPr="00950FF9" w:rsidRDefault="005353E2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D67B5F" w:rsidRPr="00950FF9">
        <w:rPr>
          <w:rFonts w:ascii="Muli" w:eastAsia="Muli" w:hAnsi="Muli" w:cs="Muli"/>
          <w:sz w:val="24"/>
          <w:szCs w:val="24"/>
        </w:rPr>
        <w:t>HTML to make divisions of content in the web page like text, images</w:t>
      </w:r>
      <w:r w:rsidR="002C636E" w:rsidRPr="00950FF9">
        <w:rPr>
          <w:rFonts w:ascii="Muli" w:eastAsia="Muli" w:hAnsi="Muli" w:cs="Muli"/>
          <w:sz w:val="24"/>
          <w:szCs w:val="24"/>
        </w:rPr>
        <w:t xml:space="preserve"> etc.</w:t>
      </w:r>
      <w:r w:rsidR="00D67B5F" w:rsidRPr="00950FF9">
        <w:rPr>
          <w:rFonts w:ascii="Muli" w:eastAsia="Muli" w:hAnsi="Muli" w:cs="Muli"/>
          <w:sz w:val="24"/>
          <w:szCs w:val="24"/>
        </w:rPr>
        <w:t xml:space="preserve"> It is used to the group of various tags of HTML so that sections can be created and style can be</w:t>
      </w:r>
      <w:r w:rsidR="002C636E" w:rsidRPr="00950FF9">
        <w:rPr>
          <w:rFonts w:ascii="Muli" w:eastAsia="Muli" w:hAnsi="Muli" w:cs="Muli"/>
          <w:sz w:val="24"/>
          <w:szCs w:val="24"/>
        </w:rPr>
        <w:t xml:space="preserve"> </w:t>
      </w:r>
      <w:r w:rsidR="00D67B5F" w:rsidRPr="00950FF9">
        <w:rPr>
          <w:rFonts w:ascii="Muli" w:eastAsia="Muli" w:hAnsi="Muli" w:cs="Muli"/>
          <w:sz w:val="24"/>
          <w:szCs w:val="24"/>
        </w:rPr>
        <w:t>applied to them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1F1217" w14:textId="7D900901" w:rsidR="002C636E" w:rsidRPr="00950FF9" w:rsidRDefault="005353E2" w:rsidP="00950FF9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2C636E" w:rsidRPr="00950FF9">
        <w:rPr>
          <w:rFonts w:ascii="Muli" w:eastAsia="Muli" w:hAnsi="Muli" w:cs="Muli"/>
          <w:sz w:val="24"/>
          <w:szCs w:val="24"/>
        </w:rPr>
        <w:t>Relative is always in proportion to a whole. Absolute is the total of all existence.</w:t>
      </w:r>
    </w:p>
    <w:p w14:paraId="00000024" w14:textId="63604B84" w:rsidR="00173A24" w:rsidRPr="00950FF9" w:rsidRDefault="00CF563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F563C">
        <w:rPr>
          <w:rFonts w:ascii="Muli" w:eastAsia="Muli" w:hAnsi="Muli" w:cs="Muli"/>
          <w:sz w:val="24"/>
          <w:szCs w:val="24"/>
        </w:rPr>
        <w:t>Relative positioning keeps the element in the normal document flow, while absolute positioning takes it out of the normal flow.</w:t>
      </w:r>
    </w:p>
    <w:p w14:paraId="00000025" w14:textId="77777777" w:rsidR="00173A24" w:rsidRPr="00CF563C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7C26D19" w14:textId="21D49370" w:rsidR="00011A13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F16804" w:rsidRPr="00F16804">
        <w:rPr>
          <w:rFonts w:ascii="Muli" w:eastAsia="Muli" w:hAnsi="Muli" w:cs="Muli"/>
          <w:sz w:val="24"/>
          <w:szCs w:val="24"/>
        </w:rPr>
        <w:t>The use of opacity in CSS is used to specify the transparenc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A771097" w14:textId="77777777" w:rsidR="00011A13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1FED659" w14:textId="77777777" w:rsidR="00F16804" w:rsidRDefault="00F16804">
      <w:pPr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br w:type="page"/>
      </w:r>
    </w:p>
    <w:p w14:paraId="00000030" w14:textId="5217B16F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 </w:t>
      </w: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4FDC0190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F16804" w:rsidRPr="00F16804">
        <w:rPr>
          <w:rFonts w:ascii="Muli" w:eastAsia="Muli" w:hAnsi="Muli" w:cs="Muli"/>
          <w:sz w:val="24"/>
          <w:szCs w:val="24"/>
        </w:rPr>
        <w:t>Both React and React Native use a mixture of JavaScript and JSX</w:t>
      </w:r>
      <w:r w:rsidR="00F16804">
        <w:rPr>
          <w:rFonts w:ascii="Muli" w:eastAsia="Muli" w:hAnsi="Muli" w:cs="Muli"/>
          <w:sz w:val="24"/>
          <w:szCs w:val="24"/>
        </w:rPr>
        <w:t>.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A" w14:textId="48C9829D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E10666">
        <w:rPr>
          <w:rFonts w:ascii="Muli" w:eastAsia="Muli" w:hAnsi="Muli" w:cs="Muli"/>
          <w:sz w:val="24"/>
          <w:szCs w:val="24"/>
        </w:rPr>
        <w:t>Expo Snack.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B9D6262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7617DA77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34231E">
        <w:rPr>
          <w:rFonts w:ascii="Muli" w:eastAsia="Muli" w:hAnsi="Muli" w:cs="Muli"/>
          <w:sz w:val="24"/>
          <w:szCs w:val="24"/>
        </w:rPr>
        <w:t>install expo go app of your phone. Next scan the QR code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1C658B00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356D28" w:rsidRPr="00356D28">
        <w:rPr>
          <w:rFonts w:ascii="Muli" w:eastAsia="Muli" w:hAnsi="Muli" w:cs="Muli"/>
          <w:sz w:val="24"/>
          <w:szCs w:val="24"/>
        </w:rPr>
        <w:t>The purpose of the function is to display the specified HTML code inside the specified HTML elemen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5" w14:textId="4672934F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356D28" w:rsidRPr="00356D28">
        <w:rPr>
          <w:rFonts w:ascii="Muli" w:eastAsia="Muli" w:hAnsi="Muli" w:cs="Muli"/>
          <w:sz w:val="24"/>
          <w:szCs w:val="24"/>
        </w:rPr>
        <w:t>Return is that which u want to Display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CD00409" w14:textId="77777777" w:rsidR="00011A13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49C3EF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5C00D5BE" w:rsidR="00173A24" w:rsidRDefault="00011A13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353E2">
        <w:rPr>
          <w:rFonts w:ascii="Muli" w:eastAsia="Muli" w:hAnsi="Muli" w:cs="Muli"/>
          <w:b/>
          <w:bCs/>
          <w:color w:val="57F32D"/>
          <w:sz w:val="24"/>
          <w:szCs w:val="24"/>
          <w:u w:val="single"/>
        </w:rPr>
        <w:t>Answer:</w:t>
      </w:r>
      <w:r w:rsidRPr="00D67B5F">
        <w:rPr>
          <w:rFonts w:ascii="Muli" w:eastAsia="Muli" w:hAnsi="Muli" w:cs="Muli"/>
          <w:sz w:val="24"/>
          <w:szCs w:val="24"/>
        </w:rPr>
        <w:t xml:space="preserve">   </w:t>
      </w:r>
      <w:r w:rsidR="0034231E">
        <w:rPr>
          <w:rFonts w:ascii="Muli" w:eastAsia="Muli" w:hAnsi="Muli" w:cs="Muli"/>
          <w:sz w:val="24"/>
          <w:szCs w:val="24"/>
        </w:rPr>
        <w:t>view, text and buttons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1A13"/>
    <w:rsid w:val="00173A24"/>
    <w:rsid w:val="001B6DD8"/>
    <w:rsid w:val="002C636E"/>
    <w:rsid w:val="0034231E"/>
    <w:rsid w:val="00356D28"/>
    <w:rsid w:val="004F63B9"/>
    <w:rsid w:val="005353E2"/>
    <w:rsid w:val="00950868"/>
    <w:rsid w:val="00950FF9"/>
    <w:rsid w:val="009526BB"/>
    <w:rsid w:val="00A329F5"/>
    <w:rsid w:val="00CF563C"/>
    <w:rsid w:val="00D67B5F"/>
    <w:rsid w:val="00E10666"/>
    <w:rsid w:val="00ED61ED"/>
    <w:rsid w:val="00F168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4457980A-6F1D-41B5-A659-5F39EAC27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2C63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3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2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8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55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za Amjad</dc:creator>
  <cp:keywords/>
  <dc:description/>
  <cp:lastModifiedBy>Aliza Amjad</cp:lastModifiedBy>
  <cp:revision>6</cp:revision>
  <dcterms:created xsi:type="dcterms:W3CDTF">2021-01-06T05:46:00Z</dcterms:created>
  <dcterms:modified xsi:type="dcterms:W3CDTF">2022-01-05T11:11:00Z</dcterms:modified>
</cp:coreProperties>
</file>